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50130C" w:rsidRDefault="0050130C">
      <w:pPr>
        <w:jc w:val="center"/>
        <w:rPr>
          <w:rFonts w:asciiTheme="minorBidi" w:hAnsiTheme="minorBidi" w:cstheme="minorBidi"/>
          <w:rtl/>
        </w:rPr>
      </w:pPr>
    </w:p>
    <w:p w:rsidR="00BA5FEE" w:rsidRDefault="00BA5FEE">
      <w:pPr>
        <w:jc w:val="center"/>
        <w:rPr>
          <w:rFonts w:asciiTheme="minorBidi" w:hAnsiTheme="minorBidi" w:cstheme="minorBidi"/>
          <w:rtl/>
        </w:rPr>
      </w:pPr>
    </w:p>
    <w:p w:rsidR="009C1E00" w:rsidRPr="00BA5FEE" w:rsidRDefault="009C1E00">
      <w:pPr>
        <w:jc w:val="center"/>
        <w:rPr>
          <w:rFonts w:asciiTheme="minorBidi" w:hAnsiTheme="minorBidi" w:cstheme="minorBidi"/>
          <w:b/>
          <w:sz w:val="40"/>
          <w:szCs w:val="40"/>
        </w:rPr>
      </w:pPr>
    </w:p>
    <w:p w:rsidR="009C1E00" w:rsidRPr="009C7C3F" w:rsidRDefault="00600D63">
      <w:pPr>
        <w:jc w:val="center"/>
        <w:rPr>
          <w:rFonts w:asciiTheme="minorBidi" w:eastAsia="Times New Roman" w:hAnsiTheme="minorBidi" w:cstheme="minorBidi"/>
          <w:b/>
          <w:bCs/>
          <w:color w:val="500050"/>
          <w:sz w:val="40"/>
          <w:szCs w:val="40"/>
          <w:rtl/>
        </w:rPr>
      </w:pPr>
      <w:r w:rsidRPr="009C7C3F">
        <w:rPr>
          <w:rFonts w:asciiTheme="minorBidi" w:eastAsia="Times New Roman" w:hAnsiTheme="minorBidi" w:cstheme="minorBidi"/>
          <w:b/>
          <w:bCs/>
          <w:color w:val="500050"/>
          <w:sz w:val="40"/>
          <w:szCs w:val="40"/>
          <w:rtl/>
        </w:rPr>
        <w:t>آموزش زبان انگلیسی</w:t>
      </w:r>
    </w:p>
    <w:p w:rsidR="00600D63" w:rsidRDefault="00600D63">
      <w:pPr>
        <w:jc w:val="center"/>
        <w:rPr>
          <w:rFonts w:asciiTheme="minorBidi" w:eastAsia="Times New Roman" w:hAnsiTheme="minorBidi" w:cstheme="minorBidi"/>
          <w:color w:val="500050"/>
          <w:sz w:val="28"/>
          <w:szCs w:val="28"/>
          <w:rtl/>
        </w:rPr>
      </w:pPr>
      <w:r w:rsidRPr="00BA5FEE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>سه دوره</w:t>
      </w:r>
    </w:p>
    <w:p w:rsidR="00BA5FEE" w:rsidRPr="00BA5FEE" w:rsidRDefault="00BA5FEE">
      <w:pPr>
        <w:jc w:val="center"/>
        <w:rPr>
          <w:rFonts w:asciiTheme="minorBidi" w:eastAsia="Times New Roman" w:hAnsiTheme="minorBidi" w:cstheme="minorBidi"/>
          <w:color w:val="500050"/>
          <w:sz w:val="28"/>
          <w:szCs w:val="28"/>
        </w:rPr>
      </w:pPr>
    </w:p>
    <w:p w:rsidR="00600D63" w:rsidRPr="00BA5FEE" w:rsidRDefault="00600D63" w:rsidP="00600D63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</w:pPr>
      <w:r w:rsidRPr="00BA5FEE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>شروع</w:t>
      </w:r>
      <w:r w:rsidRPr="00BA5FEE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 xml:space="preserve"> 9 ژانویه 2019  تا  14 مارچ 2019</w:t>
      </w:r>
    </w:p>
    <w:p w:rsidR="00600D63" w:rsidRPr="00BA5FEE" w:rsidRDefault="00600D63" w:rsidP="00600D63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</w:pPr>
      <w:r w:rsidRPr="00BA5FEE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>شروع</w:t>
      </w:r>
      <w:r w:rsidRPr="00BA5FEE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 xml:space="preserve"> 9 آپریل 2019  تا  13 ژون 2019</w:t>
      </w:r>
    </w:p>
    <w:p w:rsidR="00BA5FEE" w:rsidRDefault="00BA5FEE" w:rsidP="002B7724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  <w:rtl/>
        </w:rPr>
      </w:pPr>
    </w:p>
    <w:p w:rsidR="002B7724" w:rsidRDefault="002B7724" w:rsidP="00BA5FEE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  <w:rtl/>
        </w:rPr>
      </w:pPr>
      <w:r w:rsidRPr="00BA5FEE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>در کلیه سطوح</w:t>
      </w:r>
    </w:p>
    <w:p w:rsidR="00BA5FEE" w:rsidRPr="00BA5FEE" w:rsidRDefault="00BA5FEE" w:rsidP="00BA5FEE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</w:rPr>
      </w:pPr>
    </w:p>
    <w:p w:rsidR="002B7724" w:rsidRPr="00BA5FEE" w:rsidRDefault="002B7724" w:rsidP="002B7724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  <w:rtl/>
        </w:rPr>
      </w:pPr>
      <w:r w:rsidRPr="00BA5FEE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>کلاسها روز</w:t>
      </w:r>
      <w:r w:rsidRPr="00BA5FEE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>ها</w:t>
      </w:r>
      <w:r w:rsidRPr="00BA5FEE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 xml:space="preserve"> و بعد از ظهرها برقرار است</w:t>
      </w:r>
    </w:p>
    <w:p w:rsidR="002B7724" w:rsidRDefault="002B7724" w:rsidP="002B7724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  <w:rtl/>
        </w:rPr>
      </w:pPr>
      <w:r w:rsidRPr="00BA5FEE">
        <w:rPr>
          <w:rFonts w:asciiTheme="minorBidi" w:eastAsia="Times New Roman" w:hAnsiTheme="minorBidi" w:cstheme="minorBidi"/>
          <w:color w:val="500050"/>
          <w:sz w:val="28"/>
          <w:szCs w:val="28"/>
        </w:rPr>
        <w:t xml:space="preserve">) </w:t>
      </w:r>
      <w:r w:rsidRPr="00BA5FEE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 xml:space="preserve">در </w:t>
      </w:r>
      <w:r w:rsidRPr="00BA5FEE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>ده جلسه هفتگی</w:t>
      </w:r>
      <w:r w:rsidRPr="00BA5FEE">
        <w:rPr>
          <w:rFonts w:asciiTheme="minorBidi" w:eastAsia="Times New Roman" w:hAnsiTheme="minorBidi" w:cstheme="minorBidi"/>
          <w:color w:val="500050"/>
          <w:sz w:val="28"/>
          <w:szCs w:val="28"/>
        </w:rPr>
        <w:t xml:space="preserve"> (</w:t>
      </w:r>
    </w:p>
    <w:p w:rsidR="00BA5FEE" w:rsidRPr="00BA5FEE" w:rsidRDefault="00BA5FEE" w:rsidP="00BA5FEE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</w:rPr>
      </w:pPr>
    </w:p>
    <w:p w:rsidR="002B7724" w:rsidRPr="00BA5FEE" w:rsidRDefault="002B7724" w:rsidP="002B7724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</w:rPr>
      </w:pPr>
      <w:r w:rsidRPr="00BA5FEE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 xml:space="preserve">در محیطی گرم و صمیمی برای </w:t>
      </w:r>
      <w:r w:rsidRPr="00BA5FEE">
        <w:rPr>
          <w:rFonts w:asciiTheme="minorBidi" w:eastAsia="Times New Roman" w:hAnsiTheme="minorBidi" w:cstheme="minorBidi"/>
          <w:sz w:val="28"/>
          <w:szCs w:val="28"/>
          <w:rtl/>
        </w:rPr>
        <w:t>تقویت مکالمه زبان انگلیسی</w:t>
      </w:r>
      <w:r w:rsidRPr="00BA5FEE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 xml:space="preserve"> خود کوشش کنید</w:t>
      </w:r>
    </w:p>
    <w:p w:rsidR="00F10949" w:rsidRDefault="00F10949" w:rsidP="002B7724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</w:p>
    <w:p w:rsidR="00F10949" w:rsidRDefault="002B7724" w:rsidP="00F10949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  <w:r w:rsidRPr="00BA5FEE">
        <w:rPr>
          <w:rFonts w:asciiTheme="minorBidi" w:eastAsia="Times New Roman" w:hAnsiTheme="minorBidi" w:cstheme="minorBidi"/>
          <w:sz w:val="28"/>
          <w:szCs w:val="28"/>
          <w:rtl/>
        </w:rPr>
        <w:t>برای اطلاعات بیشتر با من تماس بگیرید</w:t>
      </w:r>
    </w:p>
    <w:p w:rsidR="002B7724" w:rsidRPr="00BA5FEE" w:rsidRDefault="002B7724" w:rsidP="00F10949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4"/>
          <w:szCs w:val="24"/>
        </w:rPr>
      </w:pPr>
      <w:r w:rsidRPr="00BA5FEE">
        <w:rPr>
          <w:rFonts w:asciiTheme="minorBidi" w:eastAsia="Times New Roman" w:hAnsiTheme="minorBidi" w:cstheme="minorBidi"/>
          <w:sz w:val="28"/>
          <w:szCs w:val="28"/>
          <w:rtl/>
        </w:rPr>
        <w:t xml:space="preserve"> </w:t>
      </w:r>
      <w:r w:rsidRPr="00BA5FEE">
        <w:rPr>
          <w:rFonts w:asciiTheme="minorBidi" w:eastAsia="Times New Roman" w:hAnsiTheme="minorBidi" w:cstheme="minorBidi"/>
          <w:sz w:val="24"/>
          <w:szCs w:val="24"/>
        </w:rPr>
        <w:t xml:space="preserve"> Hope’s ESL @ 703.</w:t>
      </w:r>
      <w:r w:rsidR="00EC0BBE" w:rsidRPr="00BA5FEE">
        <w:rPr>
          <w:rFonts w:asciiTheme="minorBidi" w:eastAsia="Times New Roman" w:hAnsiTheme="minorBidi" w:cstheme="minorBidi"/>
          <w:sz w:val="24"/>
          <w:szCs w:val="24"/>
        </w:rPr>
        <w:t>2</w:t>
      </w:r>
      <w:r w:rsidRPr="00BA5FEE">
        <w:rPr>
          <w:rFonts w:asciiTheme="minorBidi" w:eastAsia="Times New Roman" w:hAnsiTheme="minorBidi" w:cstheme="minorBidi"/>
          <w:sz w:val="24"/>
          <w:szCs w:val="24"/>
        </w:rPr>
        <w:t>56.9040</w:t>
      </w:r>
    </w:p>
    <w:p w:rsidR="002B7724" w:rsidRPr="00BA5FEE" w:rsidRDefault="00DE4EED" w:rsidP="002B7724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4"/>
          <w:szCs w:val="24"/>
        </w:rPr>
      </w:pPr>
      <w:hyperlink r:id="rId7" w:tgtFrame="_blank" w:history="1">
        <w:r w:rsidR="002B7724" w:rsidRPr="00BA5FEE">
          <w:rPr>
            <w:rFonts w:asciiTheme="minorBidi" w:eastAsia="Times New Roman" w:hAnsiTheme="minorBidi" w:cstheme="minorBidi"/>
            <w:sz w:val="24"/>
            <w:szCs w:val="24"/>
          </w:rPr>
          <w:t>2deborahlbird@gmail.com</w:t>
        </w:r>
      </w:hyperlink>
    </w:p>
    <w:p w:rsidR="009C7C3F" w:rsidRDefault="009C7C3F" w:rsidP="002B7724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  <w:rtl/>
        </w:rPr>
      </w:pPr>
    </w:p>
    <w:p w:rsidR="002B7724" w:rsidRDefault="002B7724" w:rsidP="009C7C3F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  <w:rtl/>
        </w:rPr>
      </w:pPr>
      <w:r w:rsidRPr="00BA5FEE">
        <w:rPr>
          <w:rFonts w:asciiTheme="minorBidi" w:eastAsia="Times New Roman" w:hAnsiTheme="minorBidi" w:cstheme="minorBidi"/>
          <w:sz w:val="28"/>
          <w:szCs w:val="28"/>
          <w:rtl/>
        </w:rPr>
        <w:t>ثبت نام</w:t>
      </w:r>
      <w:r w:rsidRPr="00BA5FEE">
        <w:rPr>
          <w:rFonts w:asciiTheme="minorBidi" w:eastAsia="Times New Roman" w:hAnsiTheme="minorBidi" w:cstheme="minorBidi"/>
          <w:sz w:val="28"/>
          <w:szCs w:val="28"/>
        </w:rPr>
        <w:t>:</w:t>
      </w:r>
    </w:p>
    <w:p w:rsidR="009C7C3F" w:rsidRPr="00BA5FEE" w:rsidRDefault="009C7C3F" w:rsidP="009C7C3F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</w:p>
    <w:p w:rsidR="00BA5FEE" w:rsidRDefault="00600D63" w:rsidP="00BA5FEE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  <w:rtl/>
        </w:rPr>
      </w:pPr>
      <w:r w:rsidRPr="00BA5FEE">
        <w:rPr>
          <w:rFonts w:asciiTheme="minorBidi" w:eastAsia="Times New Roman" w:hAnsiTheme="minorBidi" w:cstheme="minorBidi"/>
          <w:sz w:val="28"/>
          <w:szCs w:val="28"/>
          <w:rtl/>
        </w:rPr>
        <w:t xml:space="preserve"> </w:t>
      </w:r>
      <w:bookmarkStart w:id="0" w:name="_GoBack"/>
      <w:bookmarkEnd w:id="0"/>
      <w:r w:rsidRPr="00BA5FEE">
        <w:rPr>
          <w:rFonts w:asciiTheme="minorBidi" w:eastAsia="Times New Roman" w:hAnsiTheme="minorBidi" w:cstheme="minorBidi"/>
          <w:sz w:val="28"/>
          <w:szCs w:val="28"/>
          <w:rtl/>
        </w:rPr>
        <w:t xml:space="preserve">8 و 3  ژانویه 2019 </w:t>
      </w:r>
      <w:r w:rsidR="002B7724" w:rsidRPr="00BA5FEE">
        <w:rPr>
          <w:rFonts w:asciiTheme="minorBidi" w:eastAsia="Times New Roman" w:hAnsiTheme="minorBidi" w:cstheme="minorBidi"/>
          <w:sz w:val="28"/>
          <w:szCs w:val="28"/>
          <w:rtl/>
        </w:rPr>
        <w:t xml:space="preserve"> ساعت ۶:۳</w:t>
      </w:r>
      <w:r w:rsidR="00BA5FEE">
        <w:rPr>
          <w:rFonts w:asciiTheme="minorBidi" w:eastAsia="Times New Roman" w:hAnsiTheme="minorBidi" w:cstheme="minorBidi"/>
          <w:sz w:val="28"/>
          <w:szCs w:val="28"/>
          <w:rtl/>
        </w:rPr>
        <w:t>۰ بعد از ظهر  تا ۷:۳۰ بعد از ظه</w:t>
      </w:r>
      <w:r w:rsidR="00BA5FEE">
        <w:rPr>
          <w:rFonts w:asciiTheme="minorBidi" w:eastAsia="Times New Roman" w:hAnsiTheme="minorBidi" w:cstheme="minorBidi" w:hint="cs"/>
          <w:sz w:val="28"/>
          <w:szCs w:val="28"/>
          <w:rtl/>
        </w:rPr>
        <w:t>ر</w:t>
      </w:r>
    </w:p>
    <w:p w:rsidR="00600D63" w:rsidRPr="00BA5FEE" w:rsidRDefault="00BA5FEE" w:rsidP="00BA5FEE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  <w:r>
        <w:rPr>
          <w:rFonts w:asciiTheme="minorBidi" w:eastAsia="Times New Roman" w:hAnsiTheme="minorBidi" w:cstheme="minorBidi" w:hint="cs"/>
          <w:sz w:val="28"/>
          <w:szCs w:val="28"/>
          <w:rtl/>
        </w:rPr>
        <w:t>4 و 2</w:t>
      </w:r>
      <w:r w:rsidR="00600D63" w:rsidRPr="00BA5FEE">
        <w:rPr>
          <w:rFonts w:asciiTheme="minorBidi" w:eastAsia="Times New Roman" w:hAnsiTheme="minorBidi" w:cstheme="minorBidi"/>
          <w:sz w:val="28"/>
          <w:szCs w:val="28"/>
          <w:rtl/>
        </w:rPr>
        <w:t xml:space="preserve"> آپریل 2019  ساعت ۶:۳۰ بعد از ظهر  تا ۷:۳۰ بعد از ظهر</w:t>
      </w:r>
    </w:p>
    <w:p w:rsidR="002B7724" w:rsidRPr="00BA5FEE" w:rsidRDefault="002B7724" w:rsidP="002B7724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  <w:r w:rsidRPr="00BA5FEE">
        <w:rPr>
          <w:rFonts w:asciiTheme="minorBidi" w:eastAsia="Times New Roman" w:hAnsiTheme="minorBidi" w:cstheme="minorBidi"/>
          <w:sz w:val="28"/>
          <w:szCs w:val="28"/>
          <w:rtl/>
        </w:rPr>
        <w:t>هزینه ۴۰ دلار (شامل کتاب و لوازم)</w:t>
      </w:r>
    </w:p>
    <w:p w:rsidR="002B7724" w:rsidRPr="00BA5FEE" w:rsidRDefault="002B7724" w:rsidP="002B7724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  <w:r w:rsidRPr="00BA5FEE">
        <w:rPr>
          <w:rFonts w:asciiTheme="minorBidi" w:eastAsia="Times New Roman" w:hAnsiTheme="minorBidi" w:cstheme="minorBidi"/>
          <w:sz w:val="28"/>
          <w:szCs w:val="28"/>
          <w:rtl/>
        </w:rPr>
        <w:t>و برای شرکت کنندگان قبلی ۱۰ دلار</w:t>
      </w:r>
    </w:p>
    <w:p w:rsidR="002B7724" w:rsidRPr="00BA5FEE" w:rsidRDefault="002B7724" w:rsidP="002B7724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  <w:rtl/>
        </w:rPr>
      </w:pPr>
      <w:r w:rsidRPr="00BA5FEE">
        <w:rPr>
          <w:rFonts w:asciiTheme="minorBidi" w:eastAsia="Times New Roman" w:hAnsiTheme="minorBidi" w:cstheme="minorBidi"/>
          <w:sz w:val="28"/>
          <w:szCs w:val="28"/>
          <w:rtl/>
        </w:rPr>
        <w:t>کلیسای لوتری امید</w:t>
      </w:r>
    </w:p>
    <w:p w:rsidR="002B7724" w:rsidRPr="00BA5FEE" w:rsidRDefault="002B7724" w:rsidP="002B7724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</w:p>
    <w:p w:rsidR="002B7724" w:rsidRPr="00BA5FEE" w:rsidRDefault="002B7724" w:rsidP="002B7724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4"/>
          <w:szCs w:val="24"/>
        </w:rPr>
      </w:pPr>
      <w:r w:rsidRPr="00BA5FEE">
        <w:rPr>
          <w:rFonts w:asciiTheme="minorBidi" w:eastAsia="Times New Roman" w:hAnsiTheme="minorBidi" w:cstheme="minorBidi"/>
          <w:sz w:val="24"/>
          <w:szCs w:val="24"/>
        </w:rPr>
        <w:t>Hope Lutheran Church</w:t>
      </w:r>
    </w:p>
    <w:p w:rsidR="002B7724" w:rsidRPr="00BA5FEE" w:rsidRDefault="002B7724" w:rsidP="002B7724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4"/>
          <w:szCs w:val="24"/>
        </w:rPr>
      </w:pPr>
      <w:r w:rsidRPr="00BA5FEE">
        <w:rPr>
          <w:rFonts w:asciiTheme="minorBidi" w:eastAsia="Times New Roman" w:hAnsiTheme="minorBidi" w:cstheme="minorBidi"/>
          <w:sz w:val="24"/>
          <w:szCs w:val="24"/>
        </w:rPr>
        <w:t xml:space="preserve">4604 </w:t>
      </w:r>
      <w:proofErr w:type="spellStart"/>
      <w:r w:rsidRPr="00BA5FEE">
        <w:rPr>
          <w:rFonts w:asciiTheme="minorBidi" w:eastAsia="Times New Roman" w:hAnsiTheme="minorBidi" w:cstheme="minorBidi"/>
          <w:sz w:val="24"/>
          <w:szCs w:val="24"/>
        </w:rPr>
        <w:t>Ravensworth</w:t>
      </w:r>
      <w:proofErr w:type="spellEnd"/>
      <w:r w:rsidRPr="00BA5FEE">
        <w:rPr>
          <w:rFonts w:asciiTheme="minorBidi" w:eastAsia="Times New Roman" w:hAnsiTheme="minorBidi" w:cstheme="minorBidi"/>
          <w:sz w:val="24"/>
          <w:szCs w:val="24"/>
        </w:rPr>
        <w:t xml:space="preserve"> Road, Annandale, VA</w:t>
      </w:r>
    </w:p>
    <w:p w:rsidR="00DF7DD8" w:rsidRDefault="00DF7DD8" w:rsidP="00DF7DD8">
      <w:pPr>
        <w:jc w:val="center"/>
      </w:pPr>
    </w:p>
    <w:p w:rsidR="0050130C" w:rsidRDefault="001B7713">
      <w:pPr>
        <w:jc w:val="center"/>
      </w:pPr>
      <w:r>
        <w:rPr>
          <w:noProof/>
        </w:rPr>
        <w:drawing>
          <wp:anchor distT="114300" distB="114300" distL="114300" distR="114300" simplePos="0" relativeHeight="251659264" behindDoc="0" locked="0" layoutInCell="0" allowOverlap="0">
            <wp:simplePos x="0" y="0"/>
            <wp:positionH relativeFrom="margin">
              <wp:posOffset>2514600</wp:posOffset>
            </wp:positionH>
            <wp:positionV relativeFrom="paragraph">
              <wp:posOffset>295275</wp:posOffset>
            </wp:positionV>
            <wp:extent cx="929852" cy="909638"/>
            <wp:effectExtent l="0" t="0" r="0" b="0"/>
            <wp:wrapSquare wrapText="bothSides" distT="114300" distB="114300" distL="114300" distR="114300"/>
            <wp:docPr id="2" name="image0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9852" cy="9096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50130C" w:rsidRDefault="0050130C"/>
    <w:p w:rsidR="0050130C" w:rsidRDefault="0050130C">
      <w:pPr>
        <w:jc w:val="center"/>
      </w:pPr>
    </w:p>
    <w:p w:rsidR="0050130C" w:rsidRDefault="0050130C"/>
    <w:sectPr w:rsidR="0050130C" w:rsidSect="00B666CF">
      <w:headerReference w:type="default" r:id="rId9"/>
      <w:pgSz w:w="12240" w:h="15840"/>
      <w:pgMar w:top="180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3BA3" w:rsidRDefault="009D3BA3">
      <w:pPr>
        <w:spacing w:line="240" w:lineRule="auto"/>
      </w:pPr>
      <w:r>
        <w:separator/>
      </w:r>
    </w:p>
  </w:endnote>
  <w:endnote w:type="continuationSeparator" w:id="0">
    <w:p w:rsidR="009D3BA3" w:rsidRDefault="009D3B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3BA3" w:rsidRDefault="009D3BA3">
      <w:pPr>
        <w:spacing w:line="240" w:lineRule="auto"/>
      </w:pPr>
      <w:r>
        <w:separator/>
      </w:r>
    </w:p>
  </w:footnote>
  <w:footnote w:type="continuationSeparator" w:id="0">
    <w:p w:rsidR="009D3BA3" w:rsidRDefault="009D3BA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130C" w:rsidRDefault="0050130C"/>
  <w:p w:rsidR="0050130C" w:rsidRDefault="001B7713">
    <w:r>
      <w:rPr>
        <w:noProof/>
      </w:rPr>
      <w:drawing>
        <wp:anchor distT="114300" distB="114300" distL="114300" distR="114300" simplePos="0" relativeHeight="251658240" behindDoc="0" locked="0" layoutInCell="0" allowOverlap="0">
          <wp:simplePos x="0" y="0"/>
          <wp:positionH relativeFrom="margin">
            <wp:posOffset>2181225</wp:posOffset>
          </wp:positionH>
          <wp:positionV relativeFrom="paragraph">
            <wp:posOffset>95250</wp:posOffset>
          </wp:positionV>
          <wp:extent cx="1471613" cy="802698"/>
          <wp:effectExtent l="0" t="0" r="0" b="0"/>
          <wp:wrapSquare wrapText="bothSides" distT="114300" distB="114300" distL="114300" distR="114300"/>
          <wp:docPr id="1" name="image0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1613" cy="80269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50130C" w:rsidRDefault="0050130C">
    <w:pPr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MLE0sTAwtTAxMbVU0lEKTi0uzszPAykwqgUARObPKiwAAAA="/>
  </w:docVars>
  <w:rsids>
    <w:rsidRoot w:val="0050130C"/>
    <w:rsid w:val="00060C6A"/>
    <w:rsid w:val="001A74AC"/>
    <w:rsid w:val="001B7713"/>
    <w:rsid w:val="001C1980"/>
    <w:rsid w:val="002079FD"/>
    <w:rsid w:val="002B455D"/>
    <w:rsid w:val="002B7724"/>
    <w:rsid w:val="002C5A41"/>
    <w:rsid w:val="004A09C5"/>
    <w:rsid w:val="0050130C"/>
    <w:rsid w:val="00600D63"/>
    <w:rsid w:val="00627334"/>
    <w:rsid w:val="0067017C"/>
    <w:rsid w:val="006E3DD3"/>
    <w:rsid w:val="007A3189"/>
    <w:rsid w:val="007E3866"/>
    <w:rsid w:val="00826B3C"/>
    <w:rsid w:val="00984FEB"/>
    <w:rsid w:val="009C06ED"/>
    <w:rsid w:val="009C1E00"/>
    <w:rsid w:val="009C7C3F"/>
    <w:rsid w:val="009D3BA3"/>
    <w:rsid w:val="00A0244F"/>
    <w:rsid w:val="00B40803"/>
    <w:rsid w:val="00B666CF"/>
    <w:rsid w:val="00BA5FEE"/>
    <w:rsid w:val="00D10417"/>
    <w:rsid w:val="00D22DDE"/>
    <w:rsid w:val="00DE4EED"/>
    <w:rsid w:val="00DF7DD8"/>
    <w:rsid w:val="00EC0BBE"/>
    <w:rsid w:val="00EE5CC8"/>
    <w:rsid w:val="00F10949"/>
    <w:rsid w:val="00F32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1E0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E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60C6A"/>
    <w:rPr>
      <w:rFonts w:ascii="Times New Roman" w:hAnsi="Times New Roman" w:cs="Times New Roman" w:hint="default"/>
      <w:color w:val="00000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1E0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E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60C6A"/>
    <w:rPr>
      <w:rFonts w:ascii="Times New Roman" w:hAnsi="Times New Roman" w:cs="Times New Roman" w:hint="default"/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2deborahlbird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6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an</dc:creator>
  <cp:lastModifiedBy>Debbie.Bird</cp:lastModifiedBy>
  <cp:revision>2</cp:revision>
  <cp:lastPrinted>2016-03-15T12:55:00Z</cp:lastPrinted>
  <dcterms:created xsi:type="dcterms:W3CDTF">2018-12-10T22:27:00Z</dcterms:created>
  <dcterms:modified xsi:type="dcterms:W3CDTF">2018-12-10T22:27:00Z</dcterms:modified>
</cp:coreProperties>
</file>